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179D7B70" w:rsidR="00262E08" w:rsidRDefault="009A39AB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Exchange Cart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7059F1B" w14:textId="7FF14CD7" w:rsidR="003C6950" w:rsidRDefault="003C6950" w:rsidP="00A234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A00EE1" w:rsidRPr="009667EE" w14:paraId="1AD7A84C" w14:textId="77777777" w:rsidTr="00924888">
        <w:tc>
          <w:tcPr>
            <w:tcW w:w="1951" w:type="dxa"/>
          </w:tcPr>
          <w:p w14:paraId="3C887453" w14:textId="77777777" w:rsidR="00A00EE1" w:rsidRPr="009667EE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9E376E8" w14:textId="77777777" w:rsidR="00A00EE1" w:rsidRPr="009667EE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6558B8F" w14:textId="77777777" w:rsidR="00A00EE1" w:rsidRPr="009667EE" w:rsidRDefault="00A00EE1" w:rsidP="00924888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A00EE1" w:rsidRPr="009667EE" w14:paraId="0002786F" w14:textId="77777777" w:rsidTr="00924888">
        <w:tc>
          <w:tcPr>
            <w:tcW w:w="1951" w:type="dxa"/>
          </w:tcPr>
          <w:p w14:paraId="5E6019B0" w14:textId="06D8B419" w:rsidR="00A00EE1" w:rsidRPr="009667EE" w:rsidRDefault="00A00EE1" w:rsidP="00924888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52" w:type="dxa"/>
          </w:tcPr>
          <w:p w14:paraId="27C669FA" w14:textId="3FEAC2C2" w:rsidR="00A00EE1" w:rsidRPr="00E4612C" w:rsidRDefault="00A00EE1" w:rsidP="0092488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Pr="00E461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2</w:t>
            </w:r>
            <w:r w:rsidRPr="00E4612C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01DC6B06" w14:textId="77777777" w:rsidR="00A00EE1" w:rsidRPr="00E4612C" w:rsidRDefault="00A00EE1" w:rsidP="00924888">
            <w:pPr>
              <w:jc w:val="both"/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9.07.02</w:t>
            </w:r>
          </w:p>
        </w:tc>
      </w:tr>
      <w:tr w:rsidR="00A00EE1" w:rsidRPr="009667EE" w14:paraId="6C321D3C" w14:textId="77777777" w:rsidTr="00924888">
        <w:trPr>
          <w:gridAfter w:val="2"/>
          <w:wAfter w:w="7549" w:type="dxa"/>
        </w:trPr>
        <w:tc>
          <w:tcPr>
            <w:tcW w:w="1951" w:type="dxa"/>
          </w:tcPr>
          <w:p w14:paraId="79D2F717" w14:textId="77777777" w:rsidR="00A00EE1" w:rsidRDefault="00A00EE1" w:rsidP="00924888">
            <w:pPr>
              <w:rPr>
                <w:sz w:val="20"/>
                <w:szCs w:val="24"/>
              </w:rPr>
            </w:pPr>
          </w:p>
          <w:p w14:paraId="2D5E2A1B" w14:textId="77777777" w:rsidR="00A00EE1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0822780" w14:textId="77777777" w:rsidR="00A00EE1" w:rsidRPr="009667EE" w:rsidRDefault="00A00EE1" w:rsidP="00924888">
            <w:pPr>
              <w:rPr>
                <w:sz w:val="20"/>
                <w:szCs w:val="24"/>
              </w:rPr>
            </w:pPr>
          </w:p>
        </w:tc>
      </w:tr>
    </w:tbl>
    <w:p w14:paraId="39804EAB" w14:textId="0AF2EF63" w:rsidR="00A00EE1" w:rsidRDefault="00A00EE1" w:rsidP="00A00EE1">
      <w:pPr>
        <w:spacing w:after="0" w:line="240" w:lineRule="auto"/>
      </w:pPr>
      <w:r>
        <w:t xml:space="preserve">- </w:t>
      </w:r>
      <w:r w:rsidR="008054C9">
        <w:t xml:space="preserve">Added possibility to print via </w:t>
      </w:r>
      <w:r w:rsidR="008E097E">
        <w:t>Local Print Server (ECAN-1)</w:t>
      </w:r>
    </w:p>
    <w:p w14:paraId="5998686D" w14:textId="2A21FA0F" w:rsidR="00A00EE1" w:rsidRDefault="00A00EE1" w:rsidP="00A00EE1">
      <w:pPr>
        <w:spacing w:after="0" w:line="240" w:lineRule="auto"/>
      </w:pPr>
      <w:r w:rsidRPr="00E4612C">
        <w:t>-</w:t>
      </w:r>
      <w:r>
        <w:t xml:space="preserve"> </w:t>
      </w:r>
      <w:r w:rsidR="00400BFC" w:rsidRPr="00400BFC">
        <w:t xml:space="preserve">Exchange Cart Assistant </w:t>
      </w:r>
      <w:r w:rsidR="008054C9">
        <w:t xml:space="preserve">can now be used also on </w:t>
      </w:r>
      <w:r w:rsidR="00400BFC" w:rsidRPr="00400BFC">
        <w:t>Landscape</w:t>
      </w:r>
      <w:r w:rsidR="008054C9">
        <w:t xml:space="preserve"> mode</w:t>
      </w:r>
      <w:r w:rsidR="00400BFC" w:rsidRPr="00400BFC">
        <w:t xml:space="preserve"> </w:t>
      </w:r>
      <w:r w:rsidRPr="00E4612C">
        <w:t>(ECA</w:t>
      </w:r>
      <w:r>
        <w:t>N-11</w:t>
      </w:r>
      <w:r w:rsidRPr="00E4612C">
        <w:t>)</w:t>
      </w:r>
    </w:p>
    <w:p w14:paraId="46EB1183" w14:textId="2B9BE0FE" w:rsidR="00A00EE1" w:rsidRPr="00E4612C" w:rsidRDefault="00A00EE1" w:rsidP="00A00EE1">
      <w:pPr>
        <w:spacing w:after="0" w:line="240" w:lineRule="auto"/>
      </w:pPr>
      <w:r>
        <w:t xml:space="preserve">- </w:t>
      </w:r>
      <w:r w:rsidRPr="00E4612C">
        <w:t>Packing notes are</w:t>
      </w:r>
      <w:r w:rsidR="008054C9">
        <w:t xml:space="preserve"> correctly displayed</w:t>
      </w:r>
      <w:r w:rsidRPr="00E4612C">
        <w:t xml:space="preserve"> (ECA</w:t>
      </w:r>
      <w:r>
        <w:t>N-95</w:t>
      </w:r>
      <w:r w:rsidRPr="00E4612C">
        <w:t>)</w:t>
      </w:r>
    </w:p>
    <w:p w14:paraId="13ADB617" w14:textId="0C26B41E" w:rsidR="00B42730" w:rsidRPr="00B42730" w:rsidRDefault="0067750D" w:rsidP="009A39AB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</w:p>
    <w:p w14:paraId="0BFE7984" w14:textId="77777777" w:rsidR="00A00EE1" w:rsidRDefault="00A00EE1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681657" w:rsidRPr="009667EE" w14:paraId="75AA6658" w14:textId="77777777" w:rsidTr="00D26EBC">
        <w:tc>
          <w:tcPr>
            <w:tcW w:w="1951" w:type="dxa"/>
          </w:tcPr>
          <w:p w14:paraId="0EEC3E5A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820BC65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AE81CEC" w14:textId="77777777" w:rsidR="00681657" w:rsidRPr="009667EE" w:rsidRDefault="00681657" w:rsidP="00D26EBC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81657" w:rsidRPr="009667EE" w14:paraId="25E54941" w14:textId="77777777" w:rsidTr="00D26EBC">
        <w:tc>
          <w:tcPr>
            <w:tcW w:w="1951" w:type="dxa"/>
          </w:tcPr>
          <w:p w14:paraId="25252B4B" w14:textId="187A9945" w:rsidR="00681657" w:rsidRPr="009667EE" w:rsidRDefault="00681657" w:rsidP="00D26EBC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1DFA9053" w14:textId="68B30C2B" w:rsidR="00681657" w:rsidRPr="00E4612C" w:rsidRDefault="00681657" w:rsidP="00D26EBC">
            <w:pPr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01-11-2024</w:t>
            </w:r>
          </w:p>
        </w:tc>
        <w:tc>
          <w:tcPr>
            <w:tcW w:w="4997" w:type="dxa"/>
          </w:tcPr>
          <w:p w14:paraId="307F7CD8" w14:textId="77777777" w:rsidR="00681657" w:rsidRPr="00E4612C" w:rsidRDefault="00681657" w:rsidP="00D26EBC">
            <w:pPr>
              <w:jc w:val="both"/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9.07.02</w:t>
            </w:r>
          </w:p>
        </w:tc>
      </w:tr>
      <w:tr w:rsidR="00681657" w:rsidRPr="009667EE" w14:paraId="0BCEF687" w14:textId="77777777" w:rsidTr="00D26EBC">
        <w:trPr>
          <w:gridAfter w:val="2"/>
          <w:wAfter w:w="7549" w:type="dxa"/>
        </w:trPr>
        <w:tc>
          <w:tcPr>
            <w:tcW w:w="1951" w:type="dxa"/>
          </w:tcPr>
          <w:p w14:paraId="683813D5" w14:textId="77777777" w:rsidR="00681657" w:rsidRDefault="00681657" w:rsidP="00D26EBC">
            <w:pPr>
              <w:rPr>
                <w:sz w:val="20"/>
                <w:szCs w:val="24"/>
              </w:rPr>
            </w:pPr>
          </w:p>
          <w:p w14:paraId="52993582" w14:textId="77777777" w:rsidR="00681657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A5DCEAF" w14:textId="77777777" w:rsidR="00200D2A" w:rsidRPr="009667EE" w:rsidRDefault="00200D2A" w:rsidP="00D26EBC">
            <w:pPr>
              <w:rPr>
                <w:sz w:val="20"/>
                <w:szCs w:val="24"/>
              </w:rPr>
            </w:pPr>
          </w:p>
        </w:tc>
      </w:tr>
    </w:tbl>
    <w:p w14:paraId="11AB574E" w14:textId="77777777" w:rsidR="007B6DA8" w:rsidRDefault="00681657" w:rsidP="00200D2A">
      <w:pPr>
        <w:spacing w:after="0" w:line="240" w:lineRule="auto"/>
      </w:pPr>
      <w:r w:rsidRPr="00E4612C">
        <w:t>-</w:t>
      </w:r>
      <w:r w:rsidR="00200D2A" w:rsidRPr="00E4612C">
        <w:t xml:space="preserve"> </w:t>
      </w:r>
      <w:r w:rsidR="007B6DA8" w:rsidRPr="00E4612C">
        <w:t>Exchange Cart Assistant is now fully compatible with Android 14 (ECA-24)</w:t>
      </w:r>
    </w:p>
    <w:p w14:paraId="2E982985" w14:textId="29AE023B" w:rsidR="00200D2A" w:rsidRPr="00E4612C" w:rsidRDefault="007B6DA8" w:rsidP="00200D2A">
      <w:pPr>
        <w:spacing w:after="0" w:line="240" w:lineRule="auto"/>
      </w:pPr>
      <w:r>
        <w:t xml:space="preserve">- </w:t>
      </w:r>
      <w:r w:rsidR="00F75285" w:rsidRPr="00E4612C">
        <w:t>Packing notes are no longer shown as duplicated</w:t>
      </w:r>
      <w:r w:rsidR="00CA793D" w:rsidRPr="00E4612C">
        <w:t xml:space="preserve"> </w:t>
      </w:r>
      <w:r w:rsidR="00681657" w:rsidRPr="00E4612C">
        <w:t>(ECA-</w:t>
      </w:r>
      <w:r w:rsidR="00EA6591" w:rsidRPr="00E4612C">
        <w:t>32</w:t>
      </w:r>
      <w:r w:rsidR="00681657" w:rsidRPr="00E4612C">
        <w:t>)</w:t>
      </w:r>
    </w:p>
    <w:p w14:paraId="2A8B2DDA" w14:textId="0B8A1915" w:rsidR="00200D2A" w:rsidRPr="00200D2A" w:rsidRDefault="00200D2A" w:rsidP="00200D2A">
      <w:pPr>
        <w:tabs>
          <w:tab w:val="left" w:pos="284"/>
        </w:tabs>
        <w:spacing w:after="120" w:line="240" w:lineRule="auto"/>
        <w:rPr>
          <w:rFonts w:cs="Courier New"/>
          <w:sz w:val="24"/>
          <w:szCs w:val="24"/>
        </w:rPr>
      </w:pPr>
    </w:p>
    <w:p w14:paraId="0CAC3960" w14:textId="77777777" w:rsidR="00681657" w:rsidRDefault="0068165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61080D6B" w:rsidR="00856DEB" w:rsidRPr="009667EE" w:rsidRDefault="009A39AB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</w:t>
            </w:r>
            <w:r w:rsidR="00AA2144">
              <w:rPr>
                <w:b/>
                <w:sz w:val="28"/>
                <w:szCs w:val="24"/>
              </w:rPr>
              <w:t>-0</w:t>
            </w:r>
            <w:r>
              <w:rPr>
                <w:b/>
                <w:sz w:val="28"/>
                <w:szCs w:val="24"/>
              </w:rPr>
              <w:t>5</w:t>
            </w:r>
            <w:r w:rsidR="00856DEB"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3</w:t>
            </w:r>
          </w:p>
        </w:tc>
        <w:tc>
          <w:tcPr>
            <w:tcW w:w="4997" w:type="dxa"/>
          </w:tcPr>
          <w:p w14:paraId="054A270A" w14:textId="341B6733" w:rsidR="00856DEB" w:rsidRPr="009667EE" w:rsidRDefault="009A39AB" w:rsidP="0067750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.02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7CA2419" w14:textId="77777777" w:rsidR="009A39AB" w:rsidRDefault="009A39AB" w:rsidP="007E4D3A">
            <w:pPr>
              <w:rPr>
                <w:sz w:val="20"/>
                <w:szCs w:val="24"/>
              </w:rPr>
            </w:pPr>
          </w:p>
          <w:p w14:paraId="0A1CC65B" w14:textId="1A52DBE2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E3D1E86" w14:textId="6CA43C47" w:rsidR="00714CE9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200D2A">
        <w:rPr>
          <w:rFonts w:cs="Courier New"/>
        </w:rPr>
        <w:t xml:space="preserve">Mobile Android </w:t>
      </w:r>
      <w:r w:rsidR="009A39AB" w:rsidRPr="00200D2A">
        <w:rPr>
          <w:rFonts w:cs="Courier New"/>
        </w:rPr>
        <w:t>b</w:t>
      </w:r>
      <w:r w:rsidR="006D4142" w:rsidRPr="00200D2A">
        <w:rPr>
          <w:rFonts w:cs="Courier New"/>
        </w:rPr>
        <w:t xml:space="preserve">ased </w:t>
      </w:r>
      <w:r w:rsidR="009A39AB" w:rsidRPr="00200D2A">
        <w:rPr>
          <w:rFonts w:cs="Courier New"/>
        </w:rPr>
        <w:t>s</w:t>
      </w:r>
      <w:r w:rsidR="006D4142" w:rsidRPr="00200D2A">
        <w:rPr>
          <w:rFonts w:cs="Courier New"/>
        </w:rPr>
        <w:t xml:space="preserve">olution for </w:t>
      </w:r>
      <w:r w:rsidR="009A39AB" w:rsidRPr="00200D2A">
        <w:rPr>
          <w:rFonts w:cs="Courier New"/>
        </w:rPr>
        <w:t>counting clean linen received from the customer (ECA-6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ABD9D" w14:textId="77777777" w:rsidR="00AE6B51" w:rsidRDefault="00AE6B51" w:rsidP="00B42730">
      <w:pPr>
        <w:spacing w:after="0" w:line="240" w:lineRule="auto"/>
      </w:pPr>
      <w:r>
        <w:separator/>
      </w:r>
    </w:p>
  </w:endnote>
  <w:endnote w:type="continuationSeparator" w:id="0">
    <w:p w14:paraId="7E54659A" w14:textId="77777777" w:rsidR="00AE6B51" w:rsidRDefault="00AE6B51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3DE224" w14:textId="77777777" w:rsidR="00AE6B51" w:rsidRDefault="00AE6B51" w:rsidP="00B42730">
      <w:pPr>
        <w:spacing w:after="0" w:line="240" w:lineRule="auto"/>
      </w:pPr>
      <w:r>
        <w:separator/>
      </w:r>
    </w:p>
  </w:footnote>
  <w:footnote w:type="continuationSeparator" w:id="0">
    <w:p w14:paraId="61F8E412" w14:textId="77777777" w:rsidR="00AE6B51" w:rsidRDefault="00AE6B51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3"/>
  </w:num>
  <w:num w:numId="9" w16cid:durableId="838736547">
    <w:abstractNumId w:val="4"/>
  </w:num>
  <w:num w:numId="10" w16cid:durableId="1397506460">
    <w:abstractNumId w:val="25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6"/>
  </w:num>
  <w:num w:numId="18" w16cid:durableId="682823029">
    <w:abstractNumId w:val="26"/>
  </w:num>
  <w:num w:numId="19" w16cid:durableId="373697972">
    <w:abstractNumId w:val="21"/>
  </w:num>
  <w:num w:numId="20" w16cid:durableId="1831554074">
    <w:abstractNumId w:val="22"/>
  </w:num>
  <w:num w:numId="21" w16cid:durableId="1070926477">
    <w:abstractNumId w:val="19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4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3"/>
  </w:num>
  <w:num w:numId="29" w16cid:durableId="1913811586">
    <w:abstractNumId w:val="11"/>
  </w:num>
  <w:num w:numId="30" w16cid:durableId="223954982">
    <w:abstractNumId w:val="9"/>
  </w:num>
  <w:num w:numId="31" w16cid:durableId="58727171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2D8C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45A0E"/>
    <w:rsid w:val="0015255B"/>
    <w:rsid w:val="00152AD1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0D2A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0BFC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14A3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D267F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022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1657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C7373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4346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449A"/>
    <w:rsid w:val="007B527E"/>
    <w:rsid w:val="007B6DA8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054C9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0595"/>
    <w:rsid w:val="008B4B67"/>
    <w:rsid w:val="008B648E"/>
    <w:rsid w:val="008C4567"/>
    <w:rsid w:val="008D01E0"/>
    <w:rsid w:val="008D425D"/>
    <w:rsid w:val="008D53AA"/>
    <w:rsid w:val="008D7FC6"/>
    <w:rsid w:val="008E097E"/>
    <w:rsid w:val="008E204F"/>
    <w:rsid w:val="008E2769"/>
    <w:rsid w:val="008E2904"/>
    <w:rsid w:val="008E51A8"/>
    <w:rsid w:val="008E717A"/>
    <w:rsid w:val="008F261A"/>
    <w:rsid w:val="008F67BE"/>
    <w:rsid w:val="008F6DC2"/>
    <w:rsid w:val="008F79E8"/>
    <w:rsid w:val="0090242C"/>
    <w:rsid w:val="00902D8D"/>
    <w:rsid w:val="009032FB"/>
    <w:rsid w:val="00903973"/>
    <w:rsid w:val="009056B3"/>
    <w:rsid w:val="00907F97"/>
    <w:rsid w:val="00910BC9"/>
    <w:rsid w:val="00911D54"/>
    <w:rsid w:val="00917EFC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416A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39AB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0EE1"/>
    <w:rsid w:val="00A0133D"/>
    <w:rsid w:val="00A01BAE"/>
    <w:rsid w:val="00A047F3"/>
    <w:rsid w:val="00A04F36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4579"/>
    <w:rsid w:val="00A445D6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00D5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E6B51"/>
    <w:rsid w:val="00AF2082"/>
    <w:rsid w:val="00AF24A3"/>
    <w:rsid w:val="00AF29E8"/>
    <w:rsid w:val="00B02092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798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291"/>
    <w:rsid w:val="00C70B2C"/>
    <w:rsid w:val="00C71415"/>
    <w:rsid w:val="00C71517"/>
    <w:rsid w:val="00C719A4"/>
    <w:rsid w:val="00C80BAC"/>
    <w:rsid w:val="00C819D7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93D"/>
    <w:rsid w:val="00CA7AB7"/>
    <w:rsid w:val="00CB2043"/>
    <w:rsid w:val="00CB4895"/>
    <w:rsid w:val="00CC0738"/>
    <w:rsid w:val="00CC66BB"/>
    <w:rsid w:val="00CD06F8"/>
    <w:rsid w:val="00CD3255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7F2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12C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591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366AA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75285"/>
    <w:rsid w:val="00F82003"/>
    <w:rsid w:val="00F8245A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74</cp:revision>
  <cp:lastPrinted>2014-12-29T09:36:00Z</cp:lastPrinted>
  <dcterms:created xsi:type="dcterms:W3CDTF">2022-06-10T14:51:00Z</dcterms:created>
  <dcterms:modified xsi:type="dcterms:W3CDTF">2025-02-17T15:02:00Z</dcterms:modified>
</cp:coreProperties>
</file>